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8C6CC5" w14:textId="77777777" w:rsidR="002C5B60" w:rsidRDefault="002C5B60" w:rsidP="002C5B60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முதியோ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ார்ட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ங்கே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ரு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ாக்ட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த்தனை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மணி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ருவா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ல்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ாக்ட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ருவாங்கள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2E357A97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ல்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ன்சல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னும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ல்லா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ோய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ாங்கலா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ப்புற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ப்ப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ாக்டர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ார்த்துட்ட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ன்ற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த்தனை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ள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ழிச்ச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ரலா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ீ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வ்வளவ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ஆகு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54ACAF19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ப்ப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ுள்ள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னு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ன்னோட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ரிலேட்டிவ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ஐசிய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Nirmala UI" w:hAnsi="Nirmala UI" w:cs="Nirmala UI"/>
          <w:color w:val="000000"/>
          <w:sz w:val="20"/>
          <w:szCs w:val="20"/>
        </w:rPr>
        <w:t>ல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ட்மி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ஆக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ருக்கா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வங்கள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ப்ப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ார்க்கலா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ிசிட்ட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ை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ொல்லு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7FC62D6B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ஞ்ச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வங்களு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ஸ்னாக்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ாங்கிட்ட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ிருக்கே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வங்களு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டுக்கலா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வங்களு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வ்வளவ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ளாகு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70C94BD1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வங்கள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ப்பட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ார்ஜ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ுவீ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வ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ல்ல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ாப்பிடுவாங்கள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ேசுகிறார்கள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756E8B22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ஞ்ச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மௌன்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ேங்க்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ெபாசி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லாம்ன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ருக்கே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த்தனை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மணி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ேங்க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ஓப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ஆகு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2CDC7B15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ால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னு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னக்கே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ோலா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ல்லா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ீல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தெரியா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ஞ்ச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ஹெல்ப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ு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ஞ்ச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கையெல்லா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ட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ைக்கலா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ினைச்சுக்கிட்ட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ருக்கே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216AA57B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ஒர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வரனு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வு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ை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டுத்துக்கலாம்ன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ப்போ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வர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ருந்த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ீ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்ரான்ஸ்போர்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ரேஞ்ச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ுடுப்பீங்கள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135B12CA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ல்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ேண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ிக்கலாம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ஞ்ச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யி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ு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ன்னை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ன்னென்ன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திங்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ீ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டுக்குறீ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27EC7E37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ாம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ல்லா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ன்னைக்கே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தருவீங்கள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ுக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ாங்க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ருக்கே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ஒர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ிலோ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ிரா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வ்வளவ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டுக்குறீ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36B2CB9D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ப்புற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ந்த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ை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திறப்பீ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ப்ப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ிரிய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ாங்கலாம்</w:t>
      </w:r>
      <w:proofErr w:type="spellEnd"/>
    </w:p>
    <w:p w14:paraId="043A1264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ப்புற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ந்த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மானிய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ல்லா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தராங்கள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ப்ப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டுக்கிறார்களே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ேட்ட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ிருக்கும்</w:t>
      </w:r>
      <w:proofErr w:type="spellEnd"/>
    </w:p>
    <w:p w14:paraId="42E03D53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ிவி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ேபிள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னெக்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னு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ெ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பாக்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ீங்களே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தருவீங்கள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ல்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ங்களே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ாங்கணும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2F9D7F6E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ப்போ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ிவியி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ஒர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மைன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மி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தேவன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ீங்களே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ர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ுடுப்பீங்கள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482E767A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ல்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ெளியி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தா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ரேஞ்ச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னும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மந்த்ல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ீ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ந்த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ொன்ன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ை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உள்ள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ட்டணும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ப்போ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லே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ிஸ்செக்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ுறீங்கள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39840628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ங்களு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ஒர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ி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ேனல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தெரியு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ேனல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ல்லா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ேணு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துவேற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னெக்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னு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ீங்களே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ரெட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ுடுப்பீங்கள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18ECEC39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lastRenderedPageBreak/>
        <w:t>மழை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ெஞ்ச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ிவ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தெரியும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ுதுச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ரேஷ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ார்ட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ா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ேண்டு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தற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ன்னென்ன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ேப்ப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ண்ட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ர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துக்குள்ள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ந்த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ஆள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யார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ோய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ாண்டாக்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னு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ன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ேற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ேப்ப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ெய்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ண்ட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ரணும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542F0951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ல்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ீட்டு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ேற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யாரையு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ூட்டிட்ட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ரணும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வ்வளவ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ஃபீ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ாங்குறீ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ஞ்ச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ஹெல்ப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ு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ன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ிலிண்ட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திவ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னும்</w:t>
      </w:r>
      <w:proofErr w:type="spellEnd"/>
    </w:p>
    <w:p w14:paraId="2B8554A0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0"/>
          <w:szCs w:val="20"/>
        </w:rPr>
        <w:t> 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ன்னென்ன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ேப்ப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ேணு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350C3CB1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திந்துவச்ச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த்தனை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நாளில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ண்ட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ன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ப்ளை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ுவா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ிலிண்ட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ந்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ன்னவிலை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விக்குத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ொண்ண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ஸ்கூல்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அட்மிட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னு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வ்வளவ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31811F7A" w14:textId="77777777" w:rsidR="002C5B60" w:rsidRDefault="002C5B60" w:rsidP="002C5B60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்ளீ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சேஞ்ச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ருக்கீங்க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டைம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்ளீ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ண்ணலாம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ல்ல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ஆனுவல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ீச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ொடுக்கலாம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ஸ்கூல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ன்ன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ஸ்பெஷாலிட்ட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ரு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ெடா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ற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கூலர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ஆக்டிவிட்டி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ன்னென்ன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இருக்கு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போட்ஸ்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0"/>
          <w:szCs w:val="20"/>
        </w:rPr>
        <w:t>எல்லாம்</w:t>
      </w:r>
      <w:proofErr w:type="spellEnd"/>
    </w:p>
    <w:p w14:paraId="3370DF0B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Q0NrYwNzW1NLNU0lEKTi0uzszPAykwrAUA7NBh3iwAAAA="/>
  </w:docVars>
  <w:rsids>
    <w:rsidRoot w:val="002C5B60"/>
    <w:rsid w:val="002C5B60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22076"/>
  <w15:chartTrackingRefBased/>
  <w15:docId w15:val="{8D06EFE9-C695-42DC-AB95-FFF689F39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C5B60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454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0</Words>
  <Characters>1998</Characters>
  <Application>Microsoft Office Word</Application>
  <DocSecurity>0</DocSecurity>
  <Lines>16</Lines>
  <Paragraphs>4</Paragraphs>
  <ScaleCrop>false</ScaleCrop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6:58:00Z</dcterms:created>
  <dcterms:modified xsi:type="dcterms:W3CDTF">2021-12-15T16:59:00Z</dcterms:modified>
</cp:coreProperties>
</file>